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8559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60930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3224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58262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79272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96694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50816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7640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10407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20168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96320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31559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7132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21125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890032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010526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19019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24599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847088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52301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878557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34524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892378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22762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857134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51689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53156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04679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12641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44268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25317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840480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48441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894914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истил Линдсэй Виллиам</dc:creator>
  <dc:language>ru-RU</dc:language>
  <cp:keywords/>
  <dcterms:created xsi:type="dcterms:W3CDTF">2023-03-20T08:41:36Z</dcterms:created>
  <dcterms:modified xsi:type="dcterms:W3CDTF">2023-03-20T08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